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a96e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8Z</dcterms:created>
  <dcterms:modified xsi:type="dcterms:W3CDTF">2020-12-13T18:22:28Z</dcterms:modified>
</cp:coreProperties>
</file>